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80035fc612bdfe49d2b9d69b1489689cb7b7e0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35. Претензия о возврате задатка в двойном размере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окупатель - Смирнов Дмитрий Олегович; продавец доли - Кузнецов Павел Игоревич; сособственник - Кузнецова Елена Павлов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/2 доли в праве собственности на квартиру площадью 72,8 кв. м по адресу: г. Москва, ул. Академика Янгеля, д. 12, кв. 83, кадастровый номер 77:05:0008004:6231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латеж 500 000 руб. прямо засчитывается в цену, подтверждает заключение соглашения и обеспечивает обязанность заключить основной договор. Документ различает последствия отказа продавца, отказа покупателя и прекращения обязательства по независящим от сторон обстоятельствам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ФИО / наименование адрес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73380dcc6e27f1e4686d3c20ab42fd7a0536c8c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ЕТЕНЗИЯ О ВОЗВРАТЕ ЗАДАТКА В ДВОЙНОМ РАЗМЕРЕ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латеж 500 000 руб. прямо засчитывается в цену, подтверждает заключение соглашения и обеспечивает обязанность заключить основной договор. Документ различает последствия отказа продавца, отказа покупателя и прекращения обязательства по независящим от сторон обстоятельствам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58-165, 309, 310, 431.2, 450, 450.1 и 45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549-558 ГК РФ о продаже недвижимости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80 и 381 ГК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6Z</dcterms:created>
  <dcterms:modified xsi:type="dcterms:W3CDTF">2026-07-18T09:18:36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